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2BE911E3" w:rsidR="00B26EEA" w:rsidRPr="00C25CD0" w:rsidRDefault="00B26EEA" w:rsidP="0027466F">
            <w:pPr>
              <w:pStyle w:val="02"/>
            </w:pPr>
            <w:r w:rsidRPr="00C25CD0">
              <w:rPr>
                <w:rFonts w:hint="eastAsia"/>
              </w:rPr>
              <w:t>觀看短片</w:t>
            </w:r>
            <w:proofErr w:type="gramStart"/>
            <w:r w:rsidRPr="00C25CD0">
              <w:rPr>
                <w:rFonts w:hint="eastAsia"/>
              </w:rPr>
              <w:t>《</w:t>
            </w:r>
            <w:proofErr w:type="gramEnd"/>
            <w:r w:rsidR="003D50FF" w:rsidRPr="003D50FF">
              <w:rPr>
                <w:rFonts w:ascii="標楷體" w:eastAsia="標楷體" w:hAnsi="標楷體" w:hint="eastAsia"/>
              </w:rPr>
              <w:t>保衞釣魚台</w:t>
            </w:r>
            <w:r w:rsidRPr="00C25CD0">
              <w:rPr>
                <w:rFonts w:hint="eastAsia"/>
              </w:rPr>
              <w:t>》(第</w:t>
            </w:r>
            <w:r w:rsidR="003D50FF">
              <w:rPr>
                <w:rFonts w:hint="eastAsia"/>
              </w:rPr>
              <w:t>29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41AC4FF4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275FF1AE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7445A5" w14:textId="77777777" w:rsidR="0049572A" w:rsidRPr="00E52396" w:rsidRDefault="0049572A" w:rsidP="0049572A">
      <w:pPr>
        <w:pStyle w:val="00"/>
        <w:rPr>
          <w:u w:val="single"/>
        </w:rPr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719683" behindDoc="0" locked="0" layoutInCell="1" allowOverlap="1" wp14:anchorId="6367517B" wp14:editId="0DADC9D5">
                <wp:simplePos x="0" y="0"/>
                <wp:positionH relativeFrom="column">
                  <wp:posOffset>2543175</wp:posOffset>
                </wp:positionH>
                <wp:positionV relativeFrom="paragraph">
                  <wp:posOffset>-1631950</wp:posOffset>
                </wp:positionV>
                <wp:extent cx="982980" cy="448310"/>
                <wp:effectExtent l="0" t="0" r="7620" b="8890"/>
                <wp:wrapNone/>
                <wp:docPr id="1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7584CC" w14:textId="77777777" w:rsidR="0049572A" w:rsidRDefault="0049572A" w:rsidP="0049572A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67517B" id="矩形: 圓角 1" o:spid="_x0000_s1026" style="position:absolute;margin-left:200.25pt;margin-top:-128.5pt;width:77.4pt;height:35.3pt;z-index:2517196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" fillcolor="red" stroked="f" strokeweight="1pt">
                <v:stroke joinstyle="miter"/>
                <v:textbox>
                  <w:txbxContent>
                    <w:p w14:paraId="357584CC" w14:textId="77777777" w:rsidR="0049572A" w:rsidRDefault="0049572A" w:rsidP="0049572A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hint="eastAsia"/>
        </w:rPr>
        <w:t>把</w:t>
      </w:r>
      <w:r w:rsidRPr="00240643">
        <w:rPr>
          <w:rFonts w:hint="eastAsia"/>
        </w:rPr>
        <w:t>以下事件</w:t>
      </w:r>
      <w:r>
        <w:rPr>
          <w:rFonts w:hint="eastAsia"/>
        </w:rPr>
        <w:t>按發生的先後次序排列。</w:t>
      </w:r>
    </w:p>
    <w:tbl>
      <w:tblPr>
        <w:tblStyle w:val="a5"/>
        <w:tblW w:w="94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16"/>
      </w:tblGrid>
      <w:tr w:rsidR="009A6131" w:rsidRPr="009B2A47" w14:paraId="7BB15625" w14:textId="77777777" w:rsidTr="009A6131">
        <w:tc>
          <w:tcPr>
            <w:tcW w:w="9416" w:type="dxa"/>
          </w:tcPr>
          <w:tbl>
            <w:tblPr>
              <w:tblStyle w:val="a5"/>
              <w:tblW w:w="892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73"/>
              <w:gridCol w:w="4355"/>
            </w:tblGrid>
            <w:tr w:rsidR="009A6131" w:rsidRPr="009B2A47" w14:paraId="00D590C2" w14:textId="77777777" w:rsidTr="00A116C6">
              <w:trPr>
                <w:trHeight w:val="2653"/>
              </w:trPr>
              <w:tc>
                <w:tcPr>
                  <w:tcW w:w="4573" w:type="dxa"/>
                </w:tcPr>
                <w:p w14:paraId="1FA0CC58" w14:textId="4FAD9236" w:rsidR="009A6131" w:rsidRPr="009B2A47" w:rsidRDefault="009A6131" w:rsidP="00D82BC5">
                  <w:pPr>
                    <w:pStyle w:val="a3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Chars="0"/>
                    <w:contextualSpacing/>
                    <w:jc w:val="both"/>
                    <w:rPr>
                      <w:rFonts w:ascii="標楷體" w:eastAsia="標楷體" w:hAnsi="標楷體"/>
                    </w:rPr>
                  </w:pPr>
                  <w:r w:rsidRPr="009B2A47">
                    <w:rPr>
                      <w:rFonts w:ascii="標楷體" w:eastAsia="標楷體" w:hAnsi="標楷體" w:hint="eastAsia"/>
                    </w:rPr>
                    <w:t>甲午戰爭後，戰敗的</w:t>
                  </w:r>
                  <w:r w:rsidRPr="009B2A47">
                    <w:rPr>
                      <w:rFonts w:ascii="標楷體" w:eastAsia="標楷體" w:hAnsi="標楷體" w:hint="eastAsia"/>
                      <w:u w:val="single"/>
                    </w:rPr>
                    <w:t>中國</w:t>
                  </w:r>
                  <w:r w:rsidRPr="009B2A47">
                    <w:rPr>
                      <w:rFonts w:ascii="標楷體" w:eastAsia="標楷體" w:hAnsi="標楷體" w:hint="eastAsia"/>
                    </w:rPr>
                    <w:t>把</w:t>
                  </w:r>
                  <w:r w:rsidRPr="009B2A47">
                    <w:rPr>
                      <w:rFonts w:ascii="標楷體" w:eastAsia="標楷體" w:hAnsi="標楷體" w:hint="eastAsia"/>
                      <w:u w:val="single"/>
                    </w:rPr>
                    <w:t>台灣</w:t>
                  </w:r>
                  <w:r w:rsidRPr="009B2A47">
                    <w:rPr>
                      <w:rFonts w:ascii="標楷體" w:eastAsia="標楷體" w:hAnsi="標楷體" w:hint="eastAsia"/>
                    </w:rPr>
                    <w:t>和附近島嶼割讓予</w:t>
                  </w:r>
                  <w:r w:rsidRPr="009B2A47">
                    <w:rPr>
                      <w:rFonts w:ascii="標楷體" w:eastAsia="標楷體" w:hAnsi="標楷體" w:hint="eastAsia"/>
                      <w:u w:val="single"/>
                    </w:rPr>
                    <w:t>日本</w:t>
                  </w:r>
                  <w:r w:rsidRPr="009B2A47">
                    <w:rPr>
                      <w:rFonts w:ascii="標楷體" w:eastAsia="標楷體" w:hAnsi="標楷體" w:hint="eastAsia"/>
                    </w:rPr>
                    <w:t>，包括</w:t>
                  </w:r>
                  <w:r w:rsidRPr="009B2A47">
                    <w:rPr>
                      <w:rFonts w:ascii="標楷體" w:eastAsia="標楷體" w:hAnsi="標楷體" w:hint="eastAsia"/>
                      <w:u w:val="single"/>
                    </w:rPr>
                    <w:t>釣魚台</w:t>
                  </w:r>
                  <w:r w:rsidRPr="009B2A47">
                    <w:rPr>
                      <w:rFonts w:ascii="標楷體" w:eastAsia="標楷體" w:hAnsi="標楷體" w:hint="eastAsia"/>
                    </w:rPr>
                    <w:t>列島。</w:t>
                  </w:r>
                </w:p>
                <w:p w14:paraId="76CC1A1E" w14:textId="0DD37590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</w:rPr>
                  </w:pPr>
                  <w:r w:rsidRPr="009B2A47">
                    <w:rPr>
                      <w:rFonts w:ascii="標楷體" w:eastAsia="標楷體" w:hAnsi="標楷體"/>
                      <w:noProof/>
                    </w:rPr>
                    <w:drawing>
                      <wp:inline distT="0" distB="0" distL="0" distR="0" wp14:anchorId="0451C738" wp14:editId="6DCCF6AF">
                        <wp:extent cx="2142699" cy="1468401"/>
                        <wp:effectExtent l="0" t="0" r="0" b="0"/>
                        <wp:docPr id="5" name="圖片 4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49F36DA8-2BA7-4322-A0A5-A3CE24C156DF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圖片 4">
                                  <a:extLst>
                                    <a:ext uri="{FF2B5EF4-FFF2-40B4-BE49-F238E27FC236}">
                                      <a16:creationId xmlns:a16="http://schemas.microsoft.com/office/drawing/2014/main" id="{49F36DA8-2BA7-4322-A0A5-A3CE24C156DF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/>
                                <a:srcRect l="23582" t="24820" r="22546" b="42857"/>
                                <a:stretch/>
                              </pic:blipFill>
                              <pic:spPr>
                                <a:xfrm>
                                  <a:off x="0" y="0"/>
                                  <a:ext cx="2176682" cy="149168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355" w:type="dxa"/>
                </w:tcPr>
                <w:p w14:paraId="0F12DC0D" w14:textId="5B4D9872" w:rsidR="009A6131" w:rsidRPr="009B2A47" w:rsidRDefault="009A6131" w:rsidP="00D82BC5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286" w:hangingChars="119" w:hanging="286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B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日本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在二戰戰敗，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美國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佔領了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琉球群島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，包括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列島。</w:t>
                  </w:r>
                </w:p>
                <w:p w14:paraId="6190889B" w14:textId="6006BE86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</w:rPr>
                  </w:pPr>
                  <w:r w:rsidRPr="009B2A47">
                    <w:rPr>
                      <w:rFonts w:ascii="標楷體" w:eastAsia="標楷體" w:hAnsi="標楷體"/>
                      <w:noProof/>
                    </w:rPr>
                    <w:drawing>
                      <wp:inline distT="0" distB="0" distL="0" distR="0" wp14:anchorId="7DC7FF61" wp14:editId="7BFD55FA">
                        <wp:extent cx="2050718" cy="1512825"/>
                        <wp:effectExtent l="0" t="0" r="6985" b="0"/>
                        <wp:docPr id="6" name="圖片 5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DDA3DAF3-A29E-4AC9-BC3E-95C421B34AC3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圖片 5">
                                  <a:extLst>
                                    <a:ext uri="{FF2B5EF4-FFF2-40B4-BE49-F238E27FC236}">
                                      <a16:creationId xmlns:a16="http://schemas.microsoft.com/office/drawing/2014/main" id="{DDA3DAF3-A29E-4AC9-BC3E-95C421B34AC3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21199" t="20409" r="21924" b="42857"/>
                                <a:stretch/>
                              </pic:blipFill>
                              <pic:spPr>
                                <a:xfrm>
                                  <a:off x="0" y="0"/>
                                  <a:ext cx="2078174" cy="153307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A6131" w:rsidRPr="009B2A47" w14:paraId="5716797A" w14:textId="77777777" w:rsidTr="00A116C6">
              <w:trPr>
                <w:trHeight w:val="2708"/>
              </w:trPr>
              <w:tc>
                <w:tcPr>
                  <w:tcW w:w="4573" w:type="dxa"/>
                </w:tcPr>
                <w:p w14:paraId="1C1F0BEA" w14:textId="2A7CE166" w:rsidR="009A6131" w:rsidRPr="009B2A47" w:rsidRDefault="009A6131" w:rsidP="00D82BC5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29" w:hangingChars="137" w:hanging="329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C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《籌海圖編》標示了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的位置，顯示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早已在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中國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王朝版圖範圍。</w:t>
                  </w:r>
                </w:p>
                <w:p w14:paraId="6E18D4A4" w14:textId="78BBCF80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</w:rPr>
                  </w:pPr>
                  <w:r w:rsidRPr="009B2A47">
                    <w:rPr>
                      <w:rFonts w:ascii="標楷體" w:eastAsia="標楷體" w:hAnsi="標楷體"/>
                      <w:noProof/>
                    </w:rPr>
                    <w:drawing>
                      <wp:inline distT="0" distB="0" distL="0" distR="0" wp14:anchorId="58145F74" wp14:editId="28E016CC">
                        <wp:extent cx="2051744" cy="1528549"/>
                        <wp:effectExtent l="0" t="0" r="5715" b="0"/>
                        <wp:docPr id="3" name="圖片 2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803E0F36-6D4E-4658-8F26-9F7D6E7A8F24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圖片 2">
                                  <a:extLst>
                                    <a:ext uri="{FF2B5EF4-FFF2-40B4-BE49-F238E27FC236}">
                                      <a16:creationId xmlns:a16="http://schemas.microsoft.com/office/drawing/2014/main" id="{803E0F36-6D4E-4658-8F26-9F7D6E7A8F24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/>
                                <a:srcRect l="14051" t="15510" r="23789" b="43946"/>
                                <a:stretch/>
                              </pic:blipFill>
                              <pic:spPr>
                                <a:xfrm>
                                  <a:off x="0" y="0"/>
                                  <a:ext cx="2078774" cy="15486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355" w:type="dxa"/>
                </w:tcPr>
                <w:p w14:paraId="49A28B9B" w14:textId="35C598A6" w:rsidR="009A6131" w:rsidRPr="009B2A47" w:rsidRDefault="009A6131" w:rsidP="00D82BC5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288" w:hangingChars="120" w:hanging="288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D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日本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右翼份子在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建燈塔，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香港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保釣人士到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宣示主權。</w:t>
                  </w:r>
                </w:p>
                <w:p w14:paraId="7BD28A74" w14:textId="4EC6E52F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/>
                      <w:noProof/>
                    </w:rPr>
                    <w:drawing>
                      <wp:inline distT="0" distB="0" distL="0" distR="0" wp14:anchorId="3F5309A0" wp14:editId="1EAFBFEC">
                        <wp:extent cx="1966823" cy="1322116"/>
                        <wp:effectExtent l="0" t="0" r="0" b="0"/>
                        <wp:docPr id="10" name="圖片 9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B4106514-A7D8-4DBE-A7EE-30F400E8586D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" name="圖片 9">
                                  <a:extLst>
                                    <a:ext uri="{FF2B5EF4-FFF2-40B4-BE49-F238E27FC236}">
                                      <a16:creationId xmlns:a16="http://schemas.microsoft.com/office/drawing/2014/main" id="{B4106514-A7D8-4DBE-A7EE-30F400E8586D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5"/>
                                <a:srcRect l="22131" t="21302" r="15086" b="41749"/>
                                <a:stretch/>
                              </pic:blipFill>
                              <pic:spPr>
                                <a:xfrm>
                                  <a:off x="0" y="0"/>
                                  <a:ext cx="1988534" cy="13367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A6131" w:rsidRPr="009B2A47" w14:paraId="5D8AE3C7" w14:textId="77777777" w:rsidTr="00A116C6">
              <w:trPr>
                <w:trHeight w:val="2844"/>
              </w:trPr>
              <w:tc>
                <w:tcPr>
                  <w:tcW w:w="4573" w:type="dxa"/>
                  <w:tcBorders>
                    <w:bottom w:val="nil"/>
                  </w:tcBorders>
                </w:tcPr>
                <w:p w14:paraId="143F288C" w14:textId="22D1AF9A" w:rsidR="009A6131" w:rsidRPr="009B2A47" w:rsidRDefault="009A6131" w:rsidP="00A116C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22" w:rightChars="138" w:right="331" w:hangingChars="134" w:hanging="322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E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《舊金山和約》授權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美國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托管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琉球群島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和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列嶼。</w:t>
                  </w:r>
                </w:p>
                <w:p w14:paraId="56033390" w14:textId="7427B446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/>
                      <w:noProof/>
                    </w:rPr>
                    <w:drawing>
                      <wp:inline distT="0" distB="0" distL="0" distR="0" wp14:anchorId="323BDC77" wp14:editId="56F0FD19">
                        <wp:extent cx="2173365" cy="1535529"/>
                        <wp:effectExtent l="0" t="0" r="0" b="7620"/>
                        <wp:docPr id="11" name="圖片 6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E08B2A24-63B6-467F-BD47-EC6F55148EA5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圖片 6">
                                  <a:extLst>
                                    <a:ext uri="{FF2B5EF4-FFF2-40B4-BE49-F238E27FC236}">
                                      <a16:creationId xmlns:a16="http://schemas.microsoft.com/office/drawing/2014/main" id="{E08B2A24-63B6-467F-BD47-EC6F55148EA5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6"/>
                                <a:srcRect l="22442" t="21225" r="20371" b="43401"/>
                                <a:stretch/>
                              </pic:blipFill>
                              <pic:spPr>
                                <a:xfrm>
                                  <a:off x="0" y="0"/>
                                  <a:ext cx="2191773" cy="15485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355" w:type="dxa"/>
                  <w:tcBorders>
                    <w:bottom w:val="nil"/>
                  </w:tcBorders>
                </w:tcPr>
                <w:p w14:paraId="53DDF7B3" w14:textId="5B89C8FE" w:rsidR="009A6131" w:rsidRPr="009B2A47" w:rsidRDefault="009A6131" w:rsidP="009B2A47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154" w:hangingChars="64" w:hanging="154"/>
                    <w:contextualSpacing/>
                    <w:jc w:val="both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 w:hint="eastAsia"/>
                    </w:rPr>
                    <w:t>F.</w:t>
                  </w:r>
                  <w:r w:rsidRPr="009B2A47">
                    <w:rPr>
                      <w:rFonts w:ascii="Calibri" w:eastAsia="標楷體" w:hAnsi="Calibri" w:cs="Calibri"/>
                    </w:rPr>
                    <w:t xml:space="preserve"> 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美國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把</w:t>
                  </w:r>
                  <w:r w:rsidR="00C26E6F" w:rsidRPr="009B2A47">
                    <w:rPr>
                      <w:rFonts w:ascii="Calibri" w:eastAsia="標楷體" w:hAnsi="Calibri" w:cs="Calibri" w:hint="eastAsia"/>
                    </w:rPr>
                    <w:t>所佔島嶼，包括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釣魚台</w:t>
                  </w:r>
                  <w:r w:rsidR="009B2A47" w:rsidRPr="009B2A47">
                    <w:rPr>
                      <w:rFonts w:ascii="Calibri" w:eastAsia="標楷體" w:hAnsi="Calibri" w:cs="Calibri" w:hint="eastAsia"/>
                    </w:rPr>
                    <w:t>在內的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管治權歸還</w:t>
                  </w:r>
                  <w:r w:rsidRPr="009B2A47">
                    <w:rPr>
                      <w:rFonts w:ascii="Calibri" w:eastAsia="標楷體" w:hAnsi="Calibri" w:cs="Calibri" w:hint="eastAsia"/>
                      <w:u w:val="single"/>
                    </w:rPr>
                    <w:t>日本</w:t>
                  </w:r>
                  <w:r w:rsidRPr="009B2A47">
                    <w:rPr>
                      <w:rFonts w:ascii="Calibri" w:eastAsia="標楷體" w:hAnsi="Calibri" w:cs="Calibri" w:hint="eastAsia"/>
                    </w:rPr>
                    <w:t>，觸發全球保釣運動。</w:t>
                  </w:r>
                </w:p>
                <w:p w14:paraId="05746672" w14:textId="5E0F9C01" w:rsidR="009A6131" w:rsidRPr="009B2A47" w:rsidRDefault="009A6131" w:rsidP="00210C2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</w:rPr>
                  </w:pPr>
                  <w:r w:rsidRPr="009B2A47">
                    <w:rPr>
                      <w:rFonts w:ascii="Calibri" w:eastAsia="標楷體" w:hAnsi="Calibri" w:cs="Calibri"/>
                      <w:noProof/>
                    </w:rPr>
                    <w:drawing>
                      <wp:inline distT="0" distB="0" distL="0" distR="0" wp14:anchorId="17E0CD40" wp14:editId="62E6FE5A">
                        <wp:extent cx="2009954" cy="1562083"/>
                        <wp:effectExtent l="0" t="0" r="0" b="635"/>
                        <wp:docPr id="8" name="圖片 7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B6F4C9F0-0C81-4D9D-B78B-B9F2513F9941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圖片 7">
                                  <a:extLst>
                                    <a:ext uri="{FF2B5EF4-FFF2-40B4-BE49-F238E27FC236}">
                                      <a16:creationId xmlns:a16="http://schemas.microsoft.com/office/drawing/2014/main" id="{B6F4C9F0-0C81-4D9D-B78B-B9F2513F9941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7"/>
                                <a:srcRect l="21820" t="17415" r="20992" b="43673"/>
                                <a:stretch/>
                              </pic:blipFill>
                              <pic:spPr>
                                <a:xfrm>
                                  <a:off x="0" y="0"/>
                                  <a:ext cx="2029768" cy="157748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637DF8F5" w14:textId="77777777" w:rsidR="009A6131" w:rsidRPr="009B2A47" w:rsidRDefault="009A6131"/>
          <w:tbl>
            <w:tblPr>
              <w:tblStyle w:val="a5"/>
              <w:tblW w:w="912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19"/>
              <w:gridCol w:w="1521"/>
              <w:gridCol w:w="1521"/>
              <w:gridCol w:w="1519"/>
              <w:gridCol w:w="1521"/>
              <w:gridCol w:w="1521"/>
            </w:tblGrid>
            <w:tr w:rsidR="009A6131" w:rsidRPr="009B2A47" w14:paraId="433218A0" w14:textId="77777777" w:rsidTr="00AA2821">
              <w:trPr>
                <w:trHeight w:val="635"/>
              </w:trPr>
              <w:tc>
                <w:tcPr>
                  <w:tcW w:w="15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4512442" w14:textId="227BFB06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eastAsia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1731" behindDoc="0" locked="0" layoutInCell="1" allowOverlap="1" wp14:anchorId="515FD3D0" wp14:editId="644DAA3A">
                            <wp:simplePos x="0" y="0"/>
                            <wp:positionH relativeFrom="column">
                              <wp:posOffset>773430</wp:posOffset>
                            </wp:positionH>
                            <wp:positionV relativeFrom="paragraph">
                              <wp:posOffset>138430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16" name="箭號: 向右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68DE05BE" id="_x0000_t13" coordsize="21600,21600" o:spt="13" adj="16200,5400" path="m@0,l@0@1,0@1,0@2@0@2@0,21600,21600,10800xe">
                            <v:stroke joinstyle="miter"/>
                            <v:formulas>
                              <v:f eqn="val #0"/>
                              <v:f eqn="val #1"/>
                              <v:f eqn="sum height 0 #1"/>
                              <v:f eqn="sum 10800 0 #1"/>
                              <v:f eqn="sum width 0 #0"/>
                              <v:f eqn="prod @4 @3 10800"/>
                              <v:f eqn="sum width 0 @5"/>
                            </v:formulas>
                            <v:path o:connecttype="custom" o:connectlocs="@0,0;0,10800;@0,21600;21600,10800" o:connectangles="270,180,90,0" textboxrect="0,@1,@6,@2"/>
                            <v:handles>
                              <v:h position="#0,#1" xrange="0,21600" yrange="0,10800"/>
                            </v:handles>
                          </v:shapetype>
                          <v:shape id="箭號: 向右 16" o:spid="_x0000_s1026" type="#_x0000_t13" style="position:absolute;margin-left:60.9pt;margin-top:10.9pt;width:20.25pt;height:21pt;z-index:2517217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" adj="10800" fillcolor="#4472c4 [3204]" strokecolor="#1f3763 [1604]" strokeweight="1pt"/>
                        </w:pict>
                      </mc:Fallback>
                    </mc:AlternateContent>
                  </w:r>
                  <w:r w:rsidRPr="009B2A47">
                    <w:rPr>
                      <w:rFonts w:ascii="Source Han Sans SC Light" w:hAnsi="Source Han Sans SC Light" w:hint="eastAsia"/>
                      <w:b/>
                      <w:bCs/>
                      <w:color w:val="FF0000"/>
                    </w:rPr>
                    <w:t>C</w: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7E8BF16" w14:textId="3426A699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2755" behindDoc="0" locked="0" layoutInCell="1" allowOverlap="1" wp14:anchorId="128860D8" wp14:editId="14F7F5EB">
                            <wp:simplePos x="0" y="0"/>
                            <wp:positionH relativeFrom="column">
                              <wp:posOffset>760095</wp:posOffset>
                            </wp:positionH>
                            <wp:positionV relativeFrom="paragraph">
                              <wp:posOffset>138801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2" name="箭號: 向右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28140C2B" id="箭號: 向右 2" o:spid="_x0000_s1026" type="#_x0000_t13" style="position:absolute;margin-left:59.85pt;margin-top:10.95pt;width:20.25pt;height:21pt;z-index:2517227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" adj="10800" fillcolor="#4472c4 [3204]" strokecolor="#1f3763 [1604]" strokeweight="1pt"/>
                        </w:pict>
                      </mc:Fallback>
                    </mc:AlternateContent>
                  </w:r>
                  <w:r w:rsidRPr="009B2A47"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  <w:t>A</w: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6F770EE" w14:textId="1A75CE74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3779" behindDoc="0" locked="0" layoutInCell="1" allowOverlap="1" wp14:anchorId="07A1FBBC" wp14:editId="6C431A16">
                            <wp:simplePos x="0" y="0"/>
                            <wp:positionH relativeFrom="column">
                              <wp:posOffset>757555</wp:posOffset>
                            </wp:positionH>
                            <wp:positionV relativeFrom="paragraph">
                              <wp:posOffset>160020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19" name="箭號: 向右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A3F2E93" id="箭號: 向右 19" o:spid="_x0000_s1026" type="#_x0000_t13" style="position:absolute;margin-left:59.65pt;margin-top:12.6pt;width:20.25pt;height:21pt;z-index:2517237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" adj="10800" fillcolor="#4472c4 [3204]" strokecolor="#1f3763 [1604]" strokeweight="1pt"/>
                        </w:pict>
                      </mc:Fallback>
                    </mc:AlternateContent>
                  </w:r>
                  <w:r w:rsidRPr="009B2A47"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  <w:t>B</w:t>
                  </w:r>
                </w:p>
              </w:tc>
              <w:tc>
                <w:tcPr>
                  <w:tcW w:w="15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7DB42E4D" w14:textId="2E533235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hAnsi="Source Han Sans SC Light" w:hint="eastAsia"/>
                      <w:b/>
                      <w:bCs/>
                      <w:color w:val="FF0000"/>
                    </w:rPr>
                    <w:t>E</w: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046149FF" w14:textId="1E7BCA81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5827" behindDoc="0" locked="0" layoutInCell="1" allowOverlap="1" wp14:anchorId="3E3F63F5" wp14:editId="6B5F9FB1">
                            <wp:simplePos x="0" y="0"/>
                            <wp:positionH relativeFrom="column">
                              <wp:posOffset>758190</wp:posOffset>
                            </wp:positionH>
                            <wp:positionV relativeFrom="paragraph">
                              <wp:posOffset>144145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23" name="箭號: 向右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45FBA46" id="箭號: 向右 23" o:spid="_x0000_s1026" type="#_x0000_t13" style="position:absolute;margin-left:59.7pt;margin-top:11.35pt;width:20.25pt;height:21pt;z-index:2517258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" adj="10800" fillcolor="#4472c4 [3204]" strokecolor="#1f3763 [1604]" strokeweight="1pt"/>
                        </w:pict>
                      </mc:Fallback>
                    </mc:AlternateContent>
                  </w:r>
                  <w:r w:rsidRPr="009B2A47">
                    <w:rPr>
                      <w:rFonts w:ascii="Source Han Sans SC Light" w:hAnsi="Source Han Sans SC Light"/>
                      <w:b/>
                      <w:bCs/>
                      <w:noProof/>
                      <w:color w:val="FF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24803" behindDoc="0" locked="0" layoutInCell="1" allowOverlap="1" wp14:anchorId="654CA012" wp14:editId="47A5C9E6">
                            <wp:simplePos x="0" y="0"/>
                            <wp:positionH relativeFrom="column">
                              <wp:posOffset>-214630</wp:posOffset>
                            </wp:positionH>
                            <wp:positionV relativeFrom="paragraph">
                              <wp:posOffset>153670</wp:posOffset>
                            </wp:positionV>
                            <wp:extent cx="257175" cy="266700"/>
                            <wp:effectExtent l="0" t="19050" r="47625" b="38100"/>
                            <wp:wrapNone/>
                            <wp:docPr id="20" name="箭號: 向右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571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FD4D915" id="箭號: 向右 20" o:spid="_x0000_s1026" type="#_x0000_t13" style="position:absolute;margin-left:-16.9pt;margin-top:12.1pt;width:20.25pt;height:21pt;z-index:2517248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" adj="10800" fillcolor="#4472c4 [3204]" strokecolor="#1f3763 [1604]" strokeweight="1pt"/>
                        </w:pict>
                      </mc:Fallback>
                    </mc:AlternateContent>
                  </w:r>
                  <w:r w:rsidRPr="009B2A47">
                    <w:rPr>
                      <w:rFonts w:ascii="Source Han Sans SC Light" w:hAnsi="Source Han Sans SC Light" w:hint="eastAsia"/>
                      <w:b/>
                      <w:bCs/>
                      <w:color w:val="FF0000"/>
                    </w:rPr>
                    <w:t>F</w:t>
                  </w:r>
                </w:p>
              </w:tc>
              <w:tc>
                <w:tcPr>
                  <w:tcW w:w="15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3605F3B" w14:textId="773A9BE6" w:rsidR="009A6131" w:rsidRPr="009B2A47" w:rsidRDefault="009A6131" w:rsidP="00A67B8F">
                  <w:pPr>
                    <w:jc w:val="center"/>
                    <w:rPr>
                      <w:rFonts w:ascii="Source Han Sans SC Light" w:hAnsi="Source Han Sans SC Light"/>
                      <w:b/>
                      <w:bCs/>
                      <w:color w:val="FF0000"/>
                    </w:rPr>
                  </w:pPr>
                  <w:r w:rsidRPr="009B2A47">
                    <w:rPr>
                      <w:rFonts w:ascii="Source Han Sans SC Light" w:hAnsi="Source Han Sans SC Light" w:hint="eastAsia"/>
                      <w:b/>
                      <w:bCs/>
                      <w:color w:val="FF0000"/>
                    </w:rPr>
                    <w:t>D</w:t>
                  </w:r>
                </w:p>
              </w:tc>
            </w:tr>
          </w:tbl>
          <w:p w14:paraId="73E782D2" w14:textId="77777777" w:rsidR="009A6131" w:rsidRPr="009B2A47" w:rsidRDefault="009A6131" w:rsidP="00210C26">
            <w:pPr>
              <w:pStyle w:val="00"/>
              <w:rPr>
                <w:szCs w:val="24"/>
              </w:rPr>
            </w:pPr>
          </w:p>
        </w:tc>
        <w:bookmarkStart w:id="0" w:name="_GoBack"/>
        <w:bookmarkEnd w:id="0"/>
      </w:tr>
    </w:tbl>
    <w:p w14:paraId="4682D882" w14:textId="1B6863DB" w:rsidR="00186996" w:rsidRPr="000B4CAD" w:rsidRDefault="000B4CAD" w:rsidP="000B4CAD">
      <w:pPr>
        <w:snapToGrid w:val="0"/>
        <w:spacing w:beforeLines="150" w:before="540" w:after="80" w:line="320" w:lineRule="exact"/>
        <w:ind w:left="1906" w:rightChars="-177" w:right="-425" w:hangingChars="500" w:hanging="1906"/>
        <w:rPr>
          <w:rFonts w:ascii="微軟正黑體" w:eastAsia="微軟正黑體" w:hAnsi="微軟正黑體"/>
          <w:noProof/>
          <w:sz w:val="30"/>
          <w:szCs w:val="30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>
        <w:rPr>
          <w:rFonts w:ascii="標楷體" w:eastAsia="標楷體" w:hAnsi="標楷體" w:hint="eastAsia"/>
          <w:sz w:val="23"/>
          <w:szCs w:val="23"/>
        </w:rPr>
        <w:t>圖說近代：</w:t>
      </w:r>
      <w:r w:rsidRPr="00A50451">
        <w:rPr>
          <w:rFonts w:ascii="標楷體" w:eastAsia="標楷體" w:hAnsi="標楷體"/>
          <w:sz w:val="23"/>
          <w:szCs w:val="23"/>
        </w:rPr>
        <w:t>《馬關條約》簽訂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Pr="00A50451">
        <w:rPr>
          <w:rFonts w:ascii="標楷體" w:eastAsia="標楷體" w:hAnsi="標楷體"/>
          <w:sz w:val="23"/>
          <w:szCs w:val="23"/>
        </w:rPr>
        <w:br/>
      </w:r>
      <w:hyperlink r:id="rId18" w:history="1">
        <w:r w:rsidRPr="005E19CE">
          <w:rPr>
            <w:rStyle w:val="ab"/>
          </w:rPr>
          <w:t>https://chiculture.org.hk/tc/photo-story/158</w:t>
        </w:r>
      </w:hyperlink>
    </w:p>
    <w:sectPr w:rsidR="00186996" w:rsidRPr="000B4CAD" w:rsidSect="006A6A55">
      <w:headerReference w:type="even" r:id="rId19"/>
      <w:headerReference w:type="default" r:id="rId20"/>
      <w:footerReference w:type="even" r:id="rId21"/>
      <w:footerReference w:type="default" r:id="rId22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42A45" w14:textId="77777777" w:rsidR="00827F3B" w:rsidRDefault="00827F3B" w:rsidP="002F3AE4">
      <w:r>
        <w:separator/>
      </w:r>
    </w:p>
  </w:endnote>
  <w:endnote w:type="continuationSeparator" w:id="0">
    <w:p w14:paraId="34A74028" w14:textId="77777777" w:rsidR="00827F3B" w:rsidRDefault="00827F3B" w:rsidP="002F3AE4">
      <w:r>
        <w:continuationSeparator/>
      </w:r>
    </w:p>
  </w:endnote>
  <w:endnote w:type="continuationNotice" w:id="1">
    <w:p w14:paraId="4D10B7A4" w14:textId="77777777" w:rsidR="00827F3B" w:rsidRDefault="00827F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5D284E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D9BBB" w14:textId="77777777" w:rsidR="00827F3B" w:rsidRDefault="00827F3B" w:rsidP="002F3AE4">
      <w:r>
        <w:separator/>
      </w:r>
    </w:p>
  </w:footnote>
  <w:footnote w:type="continuationSeparator" w:id="0">
    <w:p w14:paraId="4CB9ADE9" w14:textId="77777777" w:rsidR="00827F3B" w:rsidRDefault="00827F3B" w:rsidP="002F3AE4">
      <w:r>
        <w:continuationSeparator/>
      </w:r>
    </w:p>
  </w:footnote>
  <w:footnote w:type="continuationNotice" w:id="1">
    <w:p w14:paraId="79949E63" w14:textId="77777777" w:rsidR="00827F3B" w:rsidRDefault="00827F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525DE"/>
    <w:multiLevelType w:val="hybridMultilevel"/>
    <w:tmpl w:val="FD8213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9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44F432A"/>
    <w:multiLevelType w:val="hybridMultilevel"/>
    <w:tmpl w:val="BA7A671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"/>
  </w:num>
  <w:num w:numId="4">
    <w:abstractNumId w:val="9"/>
  </w:num>
  <w:num w:numId="5">
    <w:abstractNumId w:val="2"/>
  </w:num>
  <w:num w:numId="6">
    <w:abstractNumId w:val="6"/>
  </w:num>
  <w:num w:numId="7">
    <w:abstractNumId w:val="4"/>
  </w:num>
  <w:num w:numId="8">
    <w:abstractNumId w:val="5"/>
  </w:num>
  <w:num w:numId="9">
    <w:abstractNumId w:val="7"/>
  </w:num>
  <w:num w:numId="10">
    <w:abstractNumId w:val="4"/>
  </w:num>
  <w:num w:numId="11">
    <w:abstractNumId w:val="10"/>
  </w:num>
  <w:num w:numId="12">
    <w:abstractNumId w:val="3"/>
  </w:num>
  <w:num w:numId="13">
    <w:abstractNumId w:val="1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Y2NDU1NzAxsrRQ0lEKTi0uzszPAykwrAUAPiLw/iwAAAA="/>
  </w:docVars>
  <w:rsids>
    <w:rsidRoot w:val="00D17C51"/>
    <w:rsid w:val="00015B49"/>
    <w:rsid w:val="000413B8"/>
    <w:rsid w:val="0007021A"/>
    <w:rsid w:val="000766E3"/>
    <w:rsid w:val="00080C0B"/>
    <w:rsid w:val="0009043F"/>
    <w:rsid w:val="000912CE"/>
    <w:rsid w:val="0009222A"/>
    <w:rsid w:val="000A119B"/>
    <w:rsid w:val="000A49E3"/>
    <w:rsid w:val="000B4CAD"/>
    <w:rsid w:val="000B7BE4"/>
    <w:rsid w:val="000C4C21"/>
    <w:rsid w:val="000D06AB"/>
    <w:rsid w:val="000D1F9F"/>
    <w:rsid w:val="000D63E7"/>
    <w:rsid w:val="000E47C7"/>
    <w:rsid w:val="000F3585"/>
    <w:rsid w:val="000F392D"/>
    <w:rsid w:val="00102EE3"/>
    <w:rsid w:val="00103FBE"/>
    <w:rsid w:val="00107C3C"/>
    <w:rsid w:val="001407CC"/>
    <w:rsid w:val="00155080"/>
    <w:rsid w:val="00156FE0"/>
    <w:rsid w:val="00163EB0"/>
    <w:rsid w:val="00172552"/>
    <w:rsid w:val="00176F7D"/>
    <w:rsid w:val="001835E4"/>
    <w:rsid w:val="00186996"/>
    <w:rsid w:val="00191D8B"/>
    <w:rsid w:val="001949DC"/>
    <w:rsid w:val="001A17C3"/>
    <w:rsid w:val="001A1D75"/>
    <w:rsid w:val="001B1AB0"/>
    <w:rsid w:val="001B7480"/>
    <w:rsid w:val="001C3B0E"/>
    <w:rsid w:val="001C462A"/>
    <w:rsid w:val="001D2851"/>
    <w:rsid w:val="001F017B"/>
    <w:rsid w:val="001F197B"/>
    <w:rsid w:val="001F4175"/>
    <w:rsid w:val="002043A9"/>
    <w:rsid w:val="002325FF"/>
    <w:rsid w:val="0024222E"/>
    <w:rsid w:val="002453D2"/>
    <w:rsid w:val="002461F7"/>
    <w:rsid w:val="00246EF0"/>
    <w:rsid w:val="00256AB6"/>
    <w:rsid w:val="002642D1"/>
    <w:rsid w:val="0027212D"/>
    <w:rsid w:val="002723F0"/>
    <w:rsid w:val="0027466F"/>
    <w:rsid w:val="002951E9"/>
    <w:rsid w:val="002A5CFC"/>
    <w:rsid w:val="002C5E74"/>
    <w:rsid w:val="002D68CB"/>
    <w:rsid w:val="002E4BE9"/>
    <w:rsid w:val="002F3AE4"/>
    <w:rsid w:val="002F3D47"/>
    <w:rsid w:val="002F7B47"/>
    <w:rsid w:val="0031059A"/>
    <w:rsid w:val="0031537C"/>
    <w:rsid w:val="00347B4E"/>
    <w:rsid w:val="003646D5"/>
    <w:rsid w:val="00370011"/>
    <w:rsid w:val="003B2033"/>
    <w:rsid w:val="003B4861"/>
    <w:rsid w:val="003C680F"/>
    <w:rsid w:val="003D0465"/>
    <w:rsid w:val="003D50FF"/>
    <w:rsid w:val="003D715D"/>
    <w:rsid w:val="003E635F"/>
    <w:rsid w:val="0041667C"/>
    <w:rsid w:val="00420D79"/>
    <w:rsid w:val="00423710"/>
    <w:rsid w:val="004329C3"/>
    <w:rsid w:val="0043733E"/>
    <w:rsid w:val="00464020"/>
    <w:rsid w:val="0046466B"/>
    <w:rsid w:val="00464DA8"/>
    <w:rsid w:val="00476CC2"/>
    <w:rsid w:val="0049044D"/>
    <w:rsid w:val="00491AE1"/>
    <w:rsid w:val="004923B7"/>
    <w:rsid w:val="0049572A"/>
    <w:rsid w:val="004C6E05"/>
    <w:rsid w:val="004C70EB"/>
    <w:rsid w:val="004D330D"/>
    <w:rsid w:val="004D727A"/>
    <w:rsid w:val="004E64A0"/>
    <w:rsid w:val="0050580D"/>
    <w:rsid w:val="0051554B"/>
    <w:rsid w:val="00521AC4"/>
    <w:rsid w:val="00523DB7"/>
    <w:rsid w:val="00525210"/>
    <w:rsid w:val="00535D51"/>
    <w:rsid w:val="00537C01"/>
    <w:rsid w:val="005577A9"/>
    <w:rsid w:val="00575A11"/>
    <w:rsid w:val="00576E71"/>
    <w:rsid w:val="005810D2"/>
    <w:rsid w:val="00581D3B"/>
    <w:rsid w:val="00593BD4"/>
    <w:rsid w:val="005A0D66"/>
    <w:rsid w:val="005C3888"/>
    <w:rsid w:val="005D0D54"/>
    <w:rsid w:val="005D284E"/>
    <w:rsid w:val="005E2B38"/>
    <w:rsid w:val="005E4D7F"/>
    <w:rsid w:val="005F6C39"/>
    <w:rsid w:val="00611AB4"/>
    <w:rsid w:val="00615264"/>
    <w:rsid w:val="00655B44"/>
    <w:rsid w:val="006701A4"/>
    <w:rsid w:val="0067230E"/>
    <w:rsid w:val="00684914"/>
    <w:rsid w:val="006932D7"/>
    <w:rsid w:val="006A6A55"/>
    <w:rsid w:val="006C1EA5"/>
    <w:rsid w:val="006C6CA7"/>
    <w:rsid w:val="006D25DD"/>
    <w:rsid w:val="006D7BA4"/>
    <w:rsid w:val="006E1D52"/>
    <w:rsid w:val="006F3531"/>
    <w:rsid w:val="0070432A"/>
    <w:rsid w:val="00705654"/>
    <w:rsid w:val="007071B9"/>
    <w:rsid w:val="007431FF"/>
    <w:rsid w:val="007600AD"/>
    <w:rsid w:val="00762478"/>
    <w:rsid w:val="0077564B"/>
    <w:rsid w:val="00782572"/>
    <w:rsid w:val="00786602"/>
    <w:rsid w:val="00793E7F"/>
    <w:rsid w:val="007A22BF"/>
    <w:rsid w:val="007B0887"/>
    <w:rsid w:val="007B5846"/>
    <w:rsid w:val="007D76D5"/>
    <w:rsid w:val="007F48CA"/>
    <w:rsid w:val="007F4FFF"/>
    <w:rsid w:val="007F70DA"/>
    <w:rsid w:val="00811C5C"/>
    <w:rsid w:val="00814828"/>
    <w:rsid w:val="00827F3B"/>
    <w:rsid w:val="00835557"/>
    <w:rsid w:val="0083587F"/>
    <w:rsid w:val="00841546"/>
    <w:rsid w:val="008416B2"/>
    <w:rsid w:val="00842350"/>
    <w:rsid w:val="0085158E"/>
    <w:rsid w:val="00866273"/>
    <w:rsid w:val="0087092F"/>
    <w:rsid w:val="00873C9B"/>
    <w:rsid w:val="00874042"/>
    <w:rsid w:val="008746A8"/>
    <w:rsid w:val="00874DED"/>
    <w:rsid w:val="0088245D"/>
    <w:rsid w:val="008825B5"/>
    <w:rsid w:val="008A229A"/>
    <w:rsid w:val="008A38CD"/>
    <w:rsid w:val="008A6207"/>
    <w:rsid w:val="008C38A6"/>
    <w:rsid w:val="008C51D4"/>
    <w:rsid w:val="008D2D53"/>
    <w:rsid w:val="008D7859"/>
    <w:rsid w:val="008E097E"/>
    <w:rsid w:val="008E216D"/>
    <w:rsid w:val="008E55E2"/>
    <w:rsid w:val="008E77F5"/>
    <w:rsid w:val="00900D2A"/>
    <w:rsid w:val="00907828"/>
    <w:rsid w:val="00921C07"/>
    <w:rsid w:val="00930C04"/>
    <w:rsid w:val="00932679"/>
    <w:rsid w:val="009421F8"/>
    <w:rsid w:val="00953D5F"/>
    <w:rsid w:val="00976FE1"/>
    <w:rsid w:val="0099006F"/>
    <w:rsid w:val="009938AE"/>
    <w:rsid w:val="00994F70"/>
    <w:rsid w:val="009A1667"/>
    <w:rsid w:val="009A3A35"/>
    <w:rsid w:val="009A6131"/>
    <w:rsid w:val="009B0A4E"/>
    <w:rsid w:val="009B2A47"/>
    <w:rsid w:val="009C1E8B"/>
    <w:rsid w:val="009C7167"/>
    <w:rsid w:val="009C7310"/>
    <w:rsid w:val="009F0763"/>
    <w:rsid w:val="00A060B4"/>
    <w:rsid w:val="00A11101"/>
    <w:rsid w:val="00A1148C"/>
    <w:rsid w:val="00A116C6"/>
    <w:rsid w:val="00A421DA"/>
    <w:rsid w:val="00A510E5"/>
    <w:rsid w:val="00A5702D"/>
    <w:rsid w:val="00A67B8F"/>
    <w:rsid w:val="00AA2821"/>
    <w:rsid w:val="00AB5554"/>
    <w:rsid w:val="00AB5D90"/>
    <w:rsid w:val="00AC4299"/>
    <w:rsid w:val="00AC52BA"/>
    <w:rsid w:val="00AD2492"/>
    <w:rsid w:val="00AE0604"/>
    <w:rsid w:val="00AE3034"/>
    <w:rsid w:val="00AF4A4B"/>
    <w:rsid w:val="00B0790C"/>
    <w:rsid w:val="00B111BC"/>
    <w:rsid w:val="00B17AE5"/>
    <w:rsid w:val="00B20C62"/>
    <w:rsid w:val="00B21020"/>
    <w:rsid w:val="00B21E7F"/>
    <w:rsid w:val="00B26EEA"/>
    <w:rsid w:val="00B27BB4"/>
    <w:rsid w:val="00B4575E"/>
    <w:rsid w:val="00B56BEC"/>
    <w:rsid w:val="00B6262A"/>
    <w:rsid w:val="00B76DA5"/>
    <w:rsid w:val="00B930CF"/>
    <w:rsid w:val="00B96151"/>
    <w:rsid w:val="00BA36C7"/>
    <w:rsid w:val="00BD2377"/>
    <w:rsid w:val="00BE1315"/>
    <w:rsid w:val="00BE5D15"/>
    <w:rsid w:val="00BF18BA"/>
    <w:rsid w:val="00BF2248"/>
    <w:rsid w:val="00BF3964"/>
    <w:rsid w:val="00C01374"/>
    <w:rsid w:val="00C1611F"/>
    <w:rsid w:val="00C17630"/>
    <w:rsid w:val="00C25CD0"/>
    <w:rsid w:val="00C26D3E"/>
    <w:rsid w:val="00C26E6F"/>
    <w:rsid w:val="00C3325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B0003"/>
    <w:rsid w:val="00CC0448"/>
    <w:rsid w:val="00CC2A02"/>
    <w:rsid w:val="00CC4D91"/>
    <w:rsid w:val="00CC5771"/>
    <w:rsid w:val="00CC75BC"/>
    <w:rsid w:val="00CF3495"/>
    <w:rsid w:val="00D11F55"/>
    <w:rsid w:val="00D15ABC"/>
    <w:rsid w:val="00D16624"/>
    <w:rsid w:val="00D17C51"/>
    <w:rsid w:val="00D32811"/>
    <w:rsid w:val="00D51C87"/>
    <w:rsid w:val="00D5632B"/>
    <w:rsid w:val="00D61F79"/>
    <w:rsid w:val="00D75CFA"/>
    <w:rsid w:val="00D82BC5"/>
    <w:rsid w:val="00D84A7C"/>
    <w:rsid w:val="00D84D5E"/>
    <w:rsid w:val="00D85229"/>
    <w:rsid w:val="00DA672A"/>
    <w:rsid w:val="00DA78B8"/>
    <w:rsid w:val="00DA7BB9"/>
    <w:rsid w:val="00DA7C52"/>
    <w:rsid w:val="00DB59BC"/>
    <w:rsid w:val="00DD1E8E"/>
    <w:rsid w:val="00DF178A"/>
    <w:rsid w:val="00DF1C8E"/>
    <w:rsid w:val="00E10B49"/>
    <w:rsid w:val="00E12662"/>
    <w:rsid w:val="00E13BB1"/>
    <w:rsid w:val="00E306A5"/>
    <w:rsid w:val="00E34CB4"/>
    <w:rsid w:val="00E4028A"/>
    <w:rsid w:val="00E46415"/>
    <w:rsid w:val="00E52213"/>
    <w:rsid w:val="00E677FE"/>
    <w:rsid w:val="00E806EA"/>
    <w:rsid w:val="00E903A7"/>
    <w:rsid w:val="00E93B74"/>
    <w:rsid w:val="00E94CEA"/>
    <w:rsid w:val="00EA2863"/>
    <w:rsid w:val="00EA6128"/>
    <w:rsid w:val="00EC3411"/>
    <w:rsid w:val="00EC38B9"/>
    <w:rsid w:val="00EC7B6B"/>
    <w:rsid w:val="00EE4897"/>
    <w:rsid w:val="00F12CF9"/>
    <w:rsid w:val="00F15DA5"/>
    <w:rsid w:val="00F249B4"/>
    <w:rsid w:val="00F27B5A"/>
    <w:rsid w:val="00F46A69"/>
    <w:rsid w:val="00F46F79"/>
    <w:rsid w:val="00F476A5"/>
    <w:rsid w:val="00F51A20"/>
    <w:rsid w:val="00F66512"/>
    <w:rsid w:val="00F758CD"/>
    <w:rsid w:val="00F82740"/>
    <w:rsid w:val="00F95CC8"/>
    <w:rsid w:val="00FA4337"/>
    <w:rsid w:val="00FA5C94"/>
    <w:rsid w:val="00FA7A17"/>
    <w:rsid w:val="00FB037E"/>
    <w:rsid w:val="00FC1EA6"/>
    <w:rsid w:val="00FE4000"/>
    <w:rsid w:val="00FE57BD"/>
    <w:rsid w:val="00FF0C67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7466F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7466F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chiculture.org.hk/tc/photo-story/158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7c888565-292f-4b60-a4c3-978be975df1a"/>
    <ds:schemaRef ds:uri="http://purl.org/dc/terms/"/>
    <ds:schemaRef ds:uri="http://schemas.microsoft.com/office/infopath/2007/PartnerControls"/>
    <ds:schemaRef ds:uri="a67ca032-99e1-499e-a335-21cedd256a52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3601505-2017-4489-A9F5-F470B6CEE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24A8BA-8E96-4442-AEC3-75099A340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4</cp:revision>
  <dcterms:created xsi:type="dcterms:W3CDTF">2020-10-06T07:36:00Z</dcterms:created>
  <dcterms:modified xsi:type="dcterms:W3CDTF">2020-10-0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